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2BC908DC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386208">
              <w:rPr>
                <w:rFonts w:ascii="Arial" w:hAnsi="Arial"/>
                <w:b/>
                <w:noProof/>
                <w:sz w:val="20"/>
                <w:szCs w:val="16"/>
              </w:rPr>
              <w:t>21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304F24">
      <w:pPr>
        <w:pStyle w:val="SourceCode"/>
        <w:ind w:left="1134" w:hanging="283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304F24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304F24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304F24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304F24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304F24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304F24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304F24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304F24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304F24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lastRenderedPageBreak/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2CB30941" w:rsidR="00F92731" w:rsidRDefault="00F92731" w:rsidP="00F92731">
      <w:pPr>
        <w:pStyle w:val="Nagwek2"/>
      </w:pPr>
      <w:r>
        <w:t xml:space="preserve">Elementy schematu </w:t>
      </w:r>
      <w:r w:rsidR="001D276C">
        <w:t>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86335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86335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931A6F">
      <w:pPr>
        <w:pStyle w:val="SourceCode"/>
        <w:rPr>
          <w:color w:val="000000"/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1D276C">
      <w:pPr>
        <w:pStyle w:val="Nagwek3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A609DF">
      <w:pPr>
        <w:pStyle w:val="Nagwek3"/>
      </w:pPr>
      <w:r>
        <w:lastRenderedPageBreak/>
        <w:t>Model obiektowy XmlSchema</w:t>
      </w:r>
    </w:p>
    <w:p w14:paraId="00A34C33" w14:textId="4319546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533201">
        <w:t xml:space="preserve">rys. </w:t>
      </w:r>
      <w:r w:rsidR="00533201">
        <w:rPr>
          <w:noProof/>
        </w:rPr>
        <w:t>1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50279252" w14:textId="77777777" w:rsidR="00D64DBC" w:rsidRDefault="00A609DF" w:rsidP="00D64DBC">
      <w:pPr>
        <w:pStyle w:val="Wcicienormalne"/>
        <w:keepNext/>
      </w:pPr>
      <w:r>
        <w:rPr>
          <w:noProof/>
        </w:rPr>
        <w:drawing>
          <wp:inline distT="0" distB="0" distL="0" distR="0" wp14:anchorId="53317772" wp14:editId="3963FFD6">
            <wp:extent cx="5316855" cy="6257738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AB3D1F3" w14:textId="0D3D31CD" w:rsidR="00A609DF" w:rsidRPr="00A609DF" w:rsidRDefault="00D64DBC" w:rsidP="00D64DB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E1B15"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7EF5E98" w14:textId="5536FB34" w:rsidR="00D43760" w:rsidRDefault="00C85740" w:rsidP="004F35F7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33B8751A" w14:textId="70353F0B" w:rsidR="00C85740" w:rsidRDefault="00C85740" w:rsidP="00C85740">
      <w:pPr>
        <w:pStyle w:val="Listapunktowana"/>
      </w:pPr>
      <w:r w:rsidRPr="00C85740">
        <w:rPr>
          <w:rStyle w:val="NazwaProgramowa"/>
        </w:rPr>
        <w:t>XmlSchemaSimpleType</w:t>
      </w:r>
      <w:r w:rsidR="00601025">
        <w:t xml:space="preserve"> – typy proste,</w:t>
      </w:r>
    </w:p>
    <w:p w14:paraId="24D2C2A4" w14:textId="6B31CA92" w:rsidR="00C85740" w:rsidRDefault="00C85740" w:rsidP="00C85740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</w:t>
      </w:r>
      <w:r w:rsidR="00601025">
        <w:t xml:space="preserve"> </w:t>
      </w:r>
      <w:r>
        <w:t>typ</w:t>
      </w:r>
      <w:r w:rsidR="00601025">
        <w:t>y</w:t>
      </w:r>
      <w:r>
        <w:t xml:space="preserve"> złożon</w:t>
      </w:r>
      <w:r w:rsidR="00601025">
        <w:t>e,</w:t>
      </w:r>
    </w:p>
    <w:p w14:paraId="33E048B9" w14:textId="66F8D3FC" w:rsidR="00C85740" w:rsidRDefault="00C85740" w:rsidP="00C85740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</w:t>
      </w:r>
      <w:r w:rsidR="00601025">
        <w:t>grupy elementów, które mogą być wykorzystywane w całości przy definicji typów złożonych,</w:t>
      </w:r>
      <w:r>
        <w:t xml:space="preserve"> </w:t>
      </w:r>
    </w:p>
    <w:p w14:paraId="53FAA489" w14:textId="420BC974" w:rsidR="00C85740" w:rsidRDefault="00C85740" w:rsidP="00601025">
      <w:pPr>
        <w:pStyle w:val="Listapunktowana"/>
      </w:pPr>
      <w:r w:rsidRPr="00601025">
        <w:rPr>
          <w:rStyle w:val="NazwaProgramowa"/>
        </w:rPr>
        <w:lastRenderedPageBreak/>
        <w:t>XmlSchemaAttributeGroup</w:t>
      </w:r>
      <w:r w:rsidR="00601025">
        <w:t xml:space="preserve"> – grupy atrybutów, które mogą być wykorzystywane w całości przy definicji typów złożonych, </w:t>
      </w:r>
    </w:p>
    <w:p w14:paraId="7859260F" w14:textId="36B96125" w:rsidR="00601025" w:rsidRDefault="00601025" w:rsidP="00601025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</w:t>
      </w:r>
      <w:r w:rsidR="00436487">
        <w:t xml:space="preserve"> które przypisują typy złożone do elementów XML,</w:t>
      </w:r>
    </w:p>
    <w:p w14:paraId="61E02E5A" w14:textId="5883DC35" w:rsidR="00C85740" w:rsidRDefault="00C85740" w:rsidP="00436487">
      <w:pPr>
        <w:pStyle w:val="Listapunktowana"/>
      </w:pPr>
      <w:r w:rsidRPr="00601025">
        <w:rPr>
          <w:rStyle w:val="NazwaProgramowa"/>
        </w:rPr>
        <w:t>XmlSchemaAttribute</w:t>
      </w:r>
      <w:r w:rsidR="00601025">
        <w:t xml:space="preserve"> – atrybuty globalne</w:t>
      </w:r>
      <w:r w:rsidR="00436487">
        <w:t>, które przypisują typy proste do atrybutów XML.</w:t>
      </w:r>
    </w:p>
    <w:p w14:paraId="6634C8AA" w14:textId="34438AAE" w:rsidR="00436487" w:rsidRDefault="00353EB0" w:rsidP="00353EB0">
      <w:pPr>
        <w:pStyle w:val="Nagwek3"/>
      </w:pPr>
      <w:r>
        <w:t>Typy proste</w:t>
      </w:r>
    </w:p>
    <w:p w14:paraId="691B8E5E" w14:textId="6E3BBDBF" w:rsidR="00E757BB" w:rsidRDefault="00E757BB" w:rsidP="00863351">
      <w:pPr>
        <w:pStyle w:val="Wcicienormalne"/>
      </w:pPr>
      <w:r>
        <w:t xml:space="preserve">Typy proste określają sposób interpretacji wartości atrybutów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863351">
      <w:pPr>
        <w:pStyle w:val="SourceCode"/>
      </w:pPr>
      <w:r>
        <w:t>&lt;xsd:simpleType name="ST_LongHexNumber"&gt;</w:t>
      </w:r>
    </w:p>
    <w:p w14:paraId="04E1AD0C" w14:textId="42DD39BE" w:rsidR="00863351" w:rsidRDefault="00863351" w:rsidP="0086335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86335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86335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86335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8A385B">
      <w:pPr>
        <w:pStyle w:val="SourceCode"/>
      </w:pPr>
      <w:r>
        <w:t>&lt;xsd:simpleType name="ST_XmlName"&gt;</w:t>
      </w:r>
    </w:p>
    <w:p w14:paraId="35CABC38" w14:textId="54DF992D" w:rsidR="008A385B" w:rsidRDefault="008A385B" w:rsidP="008A385B">
      <w:pPr>
        <w:pStyle w:val="SourceCode"/>
      </w:pPr>
      <w:r>
        <w:t xml:space="preserve">  &lt;xsd:restriction base="xsd:NCName"&gt;</w:t>
      </w:r>
    </w:p>
    <w:p w14:paraId="3DA376B4" w14:textId="77D27720" w:rsidR="008A385B" w:rsidRDefault="008A385B" w:rsidP="008A385B">
      <w:pPr>
        <w:pStyle w:val="SourceCode"/>
      </w:pPr>
      <w:r>
        <w:lastRenderedPageBreak/>
        <w:t xml:space="preserve">    &lt;xsd:minLength value="1"/&gt;</w:t>
      </w:r>
    </w:p>
    <w:p w14:paraId="430DA05F" w14:textId="35A32F85" w:rsidR="008A385B" w:rsidRDefault="008A385B" w:rsidP="008A385B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8A385B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8A385B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8A385B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8A385B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8A385B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8A385B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8A385B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8A385B">
      <w:pPr>
        <w:pStyle w:val="SourceCode"/>
      </w:pPr>
      <w:r>
        <w:t>&lt;xsd:simpleType name="ST_Em"&gt;</w:t>
      </w:r>
    </w:p>
    <w:p w14:paraId="28C1F69E" w14:textId="3A6124A3" w:rsidR="008A385B" w:rsidRDefault="008A385B" w:rsidP="008A385B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8A385B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8A385B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8A385B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8A385B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8A385B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8A385B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8A385B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30FB6C4C" w:rsidR="008A385B" w:rsidRDefault="008A385B" w:rsidP="008A385B">
      <w:pPr>
        <w:pStyle w:val="SourceCode"/>
      </w:pPr>
      <w:r>
        <w:t>&lt;xsd:simpleType name="ST_Integer255"&gt;</w:t>
      </w:r>
    </w:p>
    <w:p w14:paraId="390E6DF4" w14:textId="30FEE667" w:rsidR="008A385B" w:rsidRDefault="008A385B" w:rsidP="008A385B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8A385B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8A385B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8A385B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8A385B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9F3C2C">
      <w:pPr>
        <w:pStyle w:val="SourceCode"/>
      </w:pPr>
      <w:r>
        <w:t>&lt;xsd:simpleType name="ST_FixedAngle"&gt;</w:t>
      </w:r>
    </w:p>
    <w:p w14:paraId="44999AC8" w14:textId="131D8431" w:rsidR="009F3C2C" w:rsidRDefault="009F3C2C" w:rsidP="009F3C2C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9F3C2C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9F3C2C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9F3C2C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9F3C2C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370A194D" w:rsidR="00345330" w:rsidRDefault="00345330" w:rsidP="00345330">
      <w:pPr>
        <w:pStyle w:val="Listapunktowana"/>
      </w:pPr>
      <w:r w:rsidRPr="00345330">
        <w:rPr>
          <w:rStyle w:val="NazwaProgramowa"/>
        </w:rPr>
        <w:t>BaseNamespaceI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lastRenderedPageBreak/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minimalna niedozwolona wartość dla typu liczbowego,</w:t>
      </w:r>
    </w:p>
    <w:p w14:paraId="24B0E0C7" w14:textId="32B41AFF" w:rsidR="00F6026C" w:rsidRDefault="005F4168" w:rsidP="00F6026C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jest przypisany wzorzec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rozpoznawalne 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występuje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0D3F93">
      <w:pPr>
        <w:pStyle w:val="SourceCode"/>
      </w:pPr>
      <w:r>
        <w:t>&lt;xsd:simpleType name="ST_Coordinate"&gt;</w:t>
      </w:r>
    </w:p>
    <w:p w14:paraId="0C790613" w14:textId="236AAEE9" w:rsidR="000D3F93" w:rsidRDefault="000D3F93" w:rsidP="000D3F93">
      <w:pPr>
        <w:pStyle w:val="SourceCode"/>
      </w:pPr>
      <w:r>
        <w:t xml:space="preserve">  &lt;xsd:union memberTypes="ST_CoordinateUnqualified s:ST_UniversalMeasure"/&gt;</w:t>
      </w:r>
    </w:p>
    <w:p w14:paraId="60AA267A" w14:textId="750F611F" w:rsidR="000D3F93" w:rsidRDefault="000D3F93" w:rsidP="000D3F93">
      <w:pPr>
        <w:pStyle w:val="SourceCode"/>
      </w:pPr>
      <w:r>
        <w:t>&lt;/xsd:simpleType&gt;</w:t>
      </w:r>
    </w:p>
    <w:p w14:paraId="096CDCB3" w14:textId="68881236" w:rsidR="00A57944" w:rsidRDefault="00A57944" w:rsidP="000D3F93">
      <w:pPr>
        <w:pStyle w:val="Wcicienormalne"/>
      </w:pPr>
      <w:r>
        <w:lastRenderedPageBreak/>
        <w:t xml:space="preserve">Typy proste będące typami unijn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union”</w:t>
      </w:r>
      <w:r>
        <w:t>.</w:t>
      </w:r>
    </w:p>
    <w:p w14:paraId="3AC0E4F5" w14:textId="034F0484" w:rsidR="00DB2FB0" w:rsidRDefault="0014647A" w:rsidP="000D3F93">
      <w:pPr>
        <w:pStyle w:val="Wcicienormalne"/>
      </w:pPr>
      <w:r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13A8178E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</w:t>
      </w:r>
      <w:r w:rsidR="003815CB">
        <w:t>do</w:t>
      </w:r>
      <w:r>
        <w:t xml:space="preserve"> którego </w:t>
      </w:r>
      <w:r w:rsidR="003815CB">
        <w:t>należy ta składowa</w:t>
      </w:r>
      <w:r>
        <w:t>,</w:t>
      </w:r>
    </w:p>
    <w:p w14:paraId="5F959B49" w14:textId="32DAA61C" w:rsidR="003815CB" w:rsidRDefault="003815CB" w:rsidP="003815CB">
      <w:pPr>
        <w:pStyle w:val="Listapunktowana"/>
      </w:pPr>
      <w:r w:rsidRPr="003815CB">
        <w:rPr>
          <w:rStyle w:val="NazwaProgramowa"/>
        </w:rPr>
        <w:t>MemberNamespaceId: int? {FK „SchemaNamespaces”}</w:t>
      </w:r>
      <w:r>
        <w:t xml:space="preserve"> – identyfikator przestrzeni nazw, do której należy typ składowej (pomijany, gdy typ składowej jest zdefiniowany w tej samej przestrzeni nazw),</w:t>
      </w:r>
    </w:p>
    <w:p w14:paraId="3478C026" w14:textId="7AAC9075" w:rsidR="003815CB" w:rsidRDefault="003815CB" w:rsidP="00DB2FB0">
      <w:pPr>
        <w:pStyle w:val="Listapunktowana"/>
      </w:pPr>
      <w:r w:rsidRPr="003815CB">
        <w:rPr>
          <w:rStyle w:val="NazwaProgramowa"/>
        </w:rPr>
        <w:t>MemberTypeName: string</w:t>
      </w:r>
      <w:r>
        <w:t xml:space="preserve"> – nazwa typu składowej.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6321BA99" w:rsidR="00CB680A" w:rsidRDefault="00CB680A" w:rsidP="00CB680A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77777777" w:rsidR="00646DAF" w:rsidRPr="00646DAF" w:rsidRDefault="00646DAF" w:rsidP="00646DAF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646DAF">
      <w:pPr>
        <w:pStyle w:val="SourceCode"/>
      </w:pPr>
      <w:r w:rsidRPr="00646DAF">
        <w:t xml:space="preserve">  &lt;xsd:union memberTypes="xsd:double"&gt;</w:t>
      </w:r>
    </w:p>
    <w:p w14:paraId="539650B3" w14:textId="342F5D64" w:rsidR="00646DAF" w:rsidRPr="00646DAF" w:rsidRDefault="00646DAF" w:rsidP="00646DAF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646DAF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646DAF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646DAF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646DAF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646DAF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646DAF">
      <w:pPr>
        <w:pStyle w:val="SourceCode"/>
      </w:pPr>
      <w:r w:rsidRPr="00646DAF">
        <w:t>&lt;/xsd:simpleType&gt;</w:t>
      </w:r>
    </w:p>
    <w:p w14:paraId="38CEB1B5" w14:textId="415D4FC0" w:rsidR="00646DAF" w:rsidRDefault="003815CB" w:rsidP="003815CB">
      <w:pPr>
        <w:pStyle w:val="Wcicienormalne"/>
      </w:pPr>
      <w:r>
        <w:t xml:space="preserve">Ponieważ </w:t>
      </w:r>
      <w:r w:rsidR="00A57944">
        <w:t>odwołanie do</w:t>
      </w:r>
      <w:r>
        <w:t xml:space="preserve"> składowych</w:t>
      </w:r>
      <w:r w:rsidR="00A57944">
        <w:t xml:space="preserve"> w bazie danych</w:t>
      </w:r>
      <w:r>
        <w:t xml:space="preserve"> następuje przez nazwę, to t</w:t>
      </w:r>
      <w:r w:rsidR="00646DAF">
        <w:t xml:space="preserve">akim typom w czasie zapisu do bazy danych nadawana jest nazwa </w:t>
      </w:r>
      <w:r w:rsidR="00646DAF" w:rsidRPr="00646DAF">
        <w:rPr>
          <w:rStyle w:val="NazwaProgramowa"/>
        </w:rPr>
        <w:t>„_anon_</w:t>
      </w:r>
      <w:r w:rsidR="00646DAF" w:rsidRPr="00646DAF">
        <w:rPr>
          <w:rStyle w:val="NazwaProgramowa"/>
          <w:i/>
          <w:iCs/>
        </w:rPr>
        <w:t>N</w:t>
      </w:r>
      <w:r w:rsidR="00646DAF" w:rsidRPr="00646DAF">
        <w:rPr>
          <w:rStyle w:val="NazwaProgramowa"/>
        </w:rPr>
        <w:t>”</w:t>
      </w:r>
      <w:r w:rsidR="00646DAF" w:rsidRPr="00646DAF">
        <w:t>,</w:t>
      </w:r>
      <w:r w:rsidR="00646DAF">
        <w:t xml:space="preserve"> gdzie </w:t>
      </w:r>
      <w:r w:rsidR="00646DAF" w:rsidRPr="00646DAF">
        <w:rPr>
          <w:i/>
          <w:iCs/>
        </w:rPr>
        <w:t>N</w:t>
      </w:r>
      <w:r w:rsidR="00646DAF">
        <w:t xml:space="preserve"> jest kolejnym numerem typu anonimowego.</w:t>
      </w:r>
    </w:p>
    <w:p w14:paraId="4D3B9EFC" w14:textId="77777777" w:rsidR="00A57944" w:rsidRDefault="00A57944" w:rsidP="003815CB">
      <w:pPr>
        <w:pStyle w:val="Wcicienormalne"/>
      </w:pPr>
    </w:p>
    <w:p w14:paraId="0420F675" w14:textId="10072844" w:rsidR="001403B3" w:rsidRDefault="001403B3" w:rsidP="001403B3">
      <w:pPr>
        <w:pStyle w:val="Nagwek4"/>
      </w:pPr>
      <w:r>
        <w:t>Typy listowe</w:t>
      </w:r>
    </w:p>
    <w:p w14:paraId="61144B70" w14:textId="3AA803B0" w:rsidR="00386208" w:rsidRDefault="00386208" w:rsidP="00386208">
      <w:pPr>
        <w:pStyle w:val="Wcicienormalne"/>
      </w:pPr>
      <w:r>
        <w:t xml:space="preserve">Typy </w:t>
      </w:r>
      <w:r>
        <w:t>listowe</w:t>
      </w:r>
      <w:r>
        <w:t xml:space="preserve"> to typy proste, które </w:t>
      </w:r>
      <w:r>
        <w:t>określają taki sposób interpretacji łańcucha znaków jakby to miały być listy wartości.</w:t>
      </w:r>
      <w:r>
        <w:t xml:space="preserve"> </w:t>
      </w:r>
      <w:r>
        <w:t>W</w:t>
      </w:r>
      <w:r>
        <w:t xml:space="preserve"> schemacie </w:t>
      </w:r>
      <w:r>
        <w:t xml:space="preserve">te typy </w:t>
      </w:r>
      <w:r>
        <w:t xml:space="preserve">mają </w:t>
      </w:r>
      <w:r>
        <w:t xml:space="preserve">zawartość </w:t>
      </w:r>
      <w:r>
        <w:t xml:space="preserve">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 xml:space="preserve">, </w:t>
      </w:r>
      <w:r>
        <w:t xml:space="preserve">która określa typ elementów, </w:t>
      </w:r>
      <w:r>
        <w:t>np.:</w:t>
      </w:r>
    </w:p>
    <w:p w14:paraId="0244EB0D" w14:textId="77777777" w:rsidR="00386208" w:rsidRPr="00386208" w:rsidRDefault="00386208" w:rsidP="00386208">
      <w:pPr>
        <w:pStyle w:val="SourceCode"/>
      </w:pPr>
      <w:r w:rsidRPr="00386208">
        <w:t>&lt;xsd:simpleType name="ST_Sqref"&gt;</w:t>
      </w:r>
    </w:p>
    <w:p w14:paraId="28F9F850" w14:textId="4046476A" w:rsidR="00386208" w:rsidRPr="00386208" w:rsidRDefault="00386208" w:rsidP="00386208">
      <w:pPr>
        <w:pStyle w:val="SourceCode"/>
      </w:pPr>
      <w:r w:rsidRPr="00386208">
        <w:t xml:space="preserve">  &lt;xsd:list itemType="ST_Ref"/&gt;</w:t>
      </w:r>
    </w:p>
    <w:p w14:paraId="1C755CD6" w14:textId="08FA4ACE" w:rsidR="00386208" w:rsidRDefault="00386208" w:rsidP="00386208">
      <w:pPr>
        <w:pStyle w:val="SourceCode"/>
      </w:pPr>
      <w:r w:rsidRPr="00386208">
        <w:t>&lt;/xsd:simpleType&gt;</w:t>
      </w:r>
    </w:p>
    <w:p w14:paraId="530FDE80" w14:textId="7E186633" w:rsidR="00386208" w:rsidRDefault="00386208" w:rsidP="00386208">
      <w:pPr>
        <w:pStyle w:val="Wcicienormalne"/>
      </w:pPr>
      <w:r>
        <w:t xml:space="preserve">Typy proste będące typami </w:t>
      </w:r>
      <w:r>
        <w:t>listowymi</w:t>
      </w:r>
      <w:r>
        <w:t xml:space="preserve">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</w:t>
      </w:r>
      <w:r>
        <w:rPr>
          <w:rStyle w:val="NazwaProgramowa"/>
        </w:rPr>
        <w:t>list</w:t>
      </w:r>
      <w:r w:rsidRPr="00A57944">
        <w:rPr>
          <w:rStyle w:val="NazwaProgramowa"/>
        </w:rPr>
        <w:t>”</w:t>
      </w:r>
      <w:r>
        <w:t>.</w:t>
      </w:r>
    </w:p>
    <w:p w14:paraId="22D7AAF8" w14:textId="1D281BCC" w:rsidR="00386208" w:rsidRDefault="00386208" w:rsidP="00386208">
      <w:pPr>
        <w:pStyle w:val="Wcicienormalne"/>
      </w:pPr>
      <w:r>
        <w:t>Elementy składowe</w:t>
      </w:r>
      <w:r>
        <w:t xml:space="preserve"> </w:t>
      </w:r>
      <w:r>
        <w:t xml:space="preserve">listy </w:t>
      </w:r>
      <w:r>
        <w:t xml:space="preserve">są zapisywane w tabeli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s</w:t>
      </w:r>
      <w:r>
        <w:t xml:space="preserve">. Encja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</w:t>
      </w:r>
      <w:r>
        <w:t xml:space="preserve"> </w:t>
      </w:r>
      <w:r>
        <w:t>ma następujące właściwości:</w:t>
      </w:r>
    </w:p>
    <w:p w14:paraId="46C6B719" w14:textId="77777777" w:rsidR="00386208" w:rsidRDefault="00386208" w:rsidP="0038620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06B0D1A" w14:textId="77777777" w:rsidR="00386208" w:rsidRDefault="00386208" w:rsidP="00386208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należy ta składowa,</w:t>
      </w:r>
    </w:p>
    <w:p w14:paraId="35E2822D" w14:textId="71705315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NamespaceId: int? {FK „SchemaNamespaces”}</w:t>
      </w:r>
      <w:r w:rsidR="00386208">
        <w:t xml:space="preserve"> – identyfikator przestrzeni nazw, do której należy typ składowej (pomijany, gdy typ składowej jest zdefiniowany w tej samej przestrzeni nazw),</w:t>
      </w:r>
    </w:p>
    <w:p w14:paraId="4DA8C91F" w14:textId="5A954D4D" w:rsidR="00386208" w:rsidRDefault="008176FF" w:rsidP="00386208">
      <w:pPr>
        <w:pStyle w:val="Listapunktowana"/>
      </w:pPr>
      <w:r>
        <w:rPr>
          <w:rStyle w:val="NazwaProgramowa"/>
        </w:rPr>
        <w:lastRenderedPageBreak/>
        <w:t>Item</w:t>
      </w:r>
      <w:r w:rsidR="00386208" w:rsidRPr="003815CB">
        <w:rPr>
          <w:rStyle w:val="NazwaProgramowa"/>
        </w:rPr>
        <w:t>TypeName: string</w:t>
      </w:r>
      <w:r w:rsidR="00386208">
        <w:t xml:space="preserve"> – nazwa typu składowej.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62D3BC31" w14:textId="20257468" w:rsidR="00282B1F" w:rsidRPr="00A501BB" w:rsidRDefault="00282B1F" w:rsidP="00A501BB">
      <w:pPr>
        <w:pStyle w:val="Wcicienormalne"/>
      </w:pPr>
      <w:r>
        <w:t xml:space="preserve">Deklaracje typów złożonych, które nie mogą zawierać w sobie elementów, mają tylko </w:t>
      </w:r>
    </w:p>
    <w:p w14:paraId="54BD9A72" w14:textId="20A0F66F" w:rsidR="00353EB0" w:rsidRDefault="00353EB0" w:rsidP="00353EB0">
      <w:pPr>
        <w:pStyle w:val="Nagwek3"/>
      </w:pPr>
      <w:r>
        <w:t>Grupy elementów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38C45884" w14:textId="6B06299F" w:rsidR="00353EB0" w:rsidRPr="00353EB0" w:rsidRDefault="00353EB0" w:rsidP="00353EB0">
      <w:pPr>
        <w:pStyle w:val="Nagwek3"/>
      </w:pPr>
      <w:r>
        <w:t>Atrybuty globalne</w:t>
      </w:r>
    </w:p>
    <w:p w14:paraId="36E73CAA" w14:textId="600F29EF" w:rsidR="00C85740" w:rsidRDefault="00C85740">
      <w:pPr>
        <w:spacing w:after="160" w:line="259" w:lineRule="auto"/>
      </w:pPr>
      <w:r>
        <w:br w:type="page"/>
      </w:r>
    </w:p>
    <w:p w14:paraId="7221C7DE" w14:textId="7A4C090F" w:rsidR="00B50FFB" w:rsidRDefault="00B50FFB" w:rsidP="009235CB">
      <w:pPr>
        <w:pStyle w:val="Wcicienormalne"/>
      </w:pPr>
      <w:r>
        <w:lastRenderedPageBreak/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C34764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4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3"/>
  </w:num>
  <w:num w:numId="9" w16cid:durableId="157963055">
    <w:abstractNumId w:val="3"/>
  </w:num>
  <w:num w:numId="10" w16cid:durableId="2059544050">
    <w:abstractNumId w:val="9"/>
  </w:num>
  <w:num w:numId="11" w16cid:durableId="1721517412">
    <w:abstractNumId w:val="3"/>
  </w:num>
  <w:num w:numId="12" w16cid:durableId="1321273531">
    <w:abstractNumId w:val="9"/>
  </w:num>
  <w:num w:numId="13" w16cid:durableId="1227372468">
    <w:abstractNumId w:val="3"/>
  </w:num>
  <w:num w:numId="14" w16cid:durableId="679164998">
    <w:abstractNumId w:val="9"/>
  </w:num>
  <w:num w:numId="15" w16cid:durableId="407844329">
    <w:abstractNumId w:val="7"/>
  </w:num>
  <w:num w:numId="16" w16cid:durableId="1707214707">
    <w:abstractNumId w:val="7"/>
  </w:num>
  <w:num w:numId="17" w16cid:durableId="37508748">
    <w:abstractNumId w:val="0"/>
  </w:num>
  <w:num w:numId="18" w16cid:durableId="1958177188">
    <w:abstractNumId w:val="3"/>
  </w:num>
  <w:num w:numId="19" w16cid:durableId="301083878">
    <w:abstractNumId w:val="7"/>
  </w:num>
  <w:num w:numId="20" w16cid:durableId="777792372">
    <w:abstractNumId w:val="7"/>
  </w:num>
  <w:num w:numId="21" w16cid:durableId="783768167">
    <w:abstractNumId w:val="7"/>
  </w:num>
  <w:num w:numId="22" w16cid:durableId="2072461642">
    <w:abstractNumId w:val="7"/>
  </w:num>
  <w:num w:numId="23" w16cid:durableId="1911235958">
    <w:abstractNumId w:val="7"/>
  </w:num>
  <w:num w:numId="24" w16cid:durableId="1598322017">
    <w:abstractNumId w:val="7"/>
  </w:num>
  <w:num w:numId="25" w16cid:durableId="1583562347">
    <w:abstractNumId w:val="7"/>
  </w:num>
  <w:num w:numId="26" w16cid:durableId="1164593285">
    <w:abstractNumId w:val="7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7"/>
  </w:num>
  <w:num w:numId="30" w16cid:durableId="492450954">
    <w:abstractNumId w:val="7"/>
  </w:num>
  <w:num w:numId="31" w16cid:durableId="1526554514">
    <w:abstractNumId w:val="7"/>
  </w:num>
  <w:num w:numId="32" w16cid:durableId="637691709">
    <w:abstractNumId w:val="7"/>
  </w:num>
  <w:num w:numId="33" w16cid:durableId="466819881">
    <w:abstractNumId w:val="6"/>
  </w:num>
  <w:num w:numId="34" w16cid:durableId="1042829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3823"/>
    <w:rsid w:val="00024DD4"/>
    <w:rsid w:val="000312A0"/>
    <w:rsid w:val="00036EC8"/>
    <w:rsid w:val="00046787"/>
    <w:rsid w:val="00046C7A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586C"/>
    <w:rsid w:val="001C6E6F"/>
    <w:rsid w:val="001D1920"/>
    <w:rsid w:val="001D276C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61D5F"/>
    <w:rsid w:val="00261D69"/>
    <w:rsid w:val="00273339"/>
    <w:rsid w:val="00276F6E"/>
    <w:rsid w:val="00282B1F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04F24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5330"/>
    <w:rsid w:val="00345643"/>
    <w:rsid w:val="00350347"/>
    <w:rsid w:val="00351F02"/>
    <w:rsid w:val="00353EB0"/>
    <w:rsid w:val="00356C7D"/>
    <w:rsid w:val="003668F4"/>
    <w:rsid w:val="003748FF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815C0"/>
    <w:rsid w:val="004830DE"/>
    <w:rsid w:val="004834B9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25BF"/>
    <w:rsid w:val="00533201"/>
    <w:rsid w:val="00534D3F"/>
    <w:rsid w:val="00536A53"/>
    <w:rsid w:val="00543FA2"/>
    <w:rsid w:val="005460F6"/>
    <w:rsid w:val="00551B72"/>
    <w:rsid w:val="00554DED"/>
    <w:rsid w:val="00561172"/>
    <w:rsid w:val="0056231A"/>
    <w:rsid w:val="005835F1"/>
    <w:rsid w:val="005914EB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700AA7"/>
    <w:rsid w:val="00701D28"/>
    <w:rsid w:val="00701E5B"/>
    <w:rsid w:val="007020D7"/>
    <w:rsid w:val="00705A4D"/>
    <w:rsid w:val="007069B6"/>
    <w:rsid w:val="007107FD"/>
    <w:rsid w:val="00713653"/>
    <w:rsid w:val="00730CDC"/>
    <w:rsid w:val="00741C8C"/>
    <w:rsid w:val="00756E55"/>
    <w:rsid w:val="00761A16"/>
    <w:rsid w:val="00764D00"/>
    <w:rsid w:val="00766415"/>
    <w:rsid w:val="007711AA"/>
    <w:rsid w:val="00773B05"/>
    <w:rsid w:val="007744CE"/>
    <w:rsid w:val="00784517"/>
    <w:rsid w:val="00787971"/>
    <w:rsid w:val="00790574"/>
    <w:rsid w:val="00790E05"/>
    <w:rsid w:val="007A47FD"/>
    <w:rsid w:val="007B6691"/>
    <w:rsid w:val="007C2957"/>
    <w:rsid w:val="007D074E"/>
    <w:rsid w:val="007D6C6C"/>
    <w:rsid w:val="007E31B9"/>
    <w:rsid w:val="007E341F"/>
    <w:rsid w:val="007E4875"/>
    <w:rsid w:val="007E64D7"/>
    <w:rsid w:val="007F0D75"/>
    <w:rsid w:val="007F3ED4"/>
    <w:rsid w:val="007F59D2"/>
    <w:rsid w:val="007F71C5"/>
    <w:rsid w:val="00801E9A"/>
    <w:rsid w:val="00807987"/>
    <w:rsid w:val="00815565"/>
    <w:rsid w:val="008176FF"/>
    <w:rsid w:val="00826FA0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374DA"/>
    <w:rsid w:val="00A4219E"/>
    <w:rsid w:val="00A42EDA"/>
    <w:rsid w:val="00A465A7"/>
    <w:rsid w:val="00A501BB"/>
    <w:rsid w:val="00A54332"/>
    <w:rsid w:val="00A55307"/>
    <w:rsid w:val="00A57944"/>
    <w:rsid w:val="00A609DF"/>
    <w:rsid w:val="00A666AB"/>
    <w:rsid w:val="00A67126"/>
    <w:rsid w:val="00A678F5"/>
    <w:rsid w:val="00A72278"/>
    <w:rsid w:val="00A817C6"/>
    <w:rsid w:val="00A82FF6"/>
    <w:rsid w:val="00A8725E"/>
    <w:rsid w:val="00A91999"/>
    <w:rsid w:val="00A921C4"/>
    <w:rsid w:val="00A97D40"/>
    <w:rsid w:val="00AA3E88"/>
    <w:rsid w:val="00AA5214"/>
    <w:rsid w:val="00AB25B5"/>
    <w:rsid w:val="00AB2763"/>
    <w:rsid w:val="00AC11D8"/>
    <w:rsid w:val="00AC1828"/>
    <w:rsid w:val="00AC5A7F"/>
    <w:rsid w:val="00AD19BC"/>
    <w:rsid w:val="00AD6B20"/>
    <w:rsid w:val="00AE176C"/>
    <w:rsid w:val="00AF046F"/>
    <w:rsid w:val="00AF6CA4"/>
    <w:rsid w:val="00AF7FF8"/>
    <w:rsid w:val="00B02BC8"/>
    <w:rsid w:val="00B10C8E"/>
    <w:rsid w:val="00B13F28"/>
    <w:rsid w:val="00B22FFD"/>
    <w:rsid w:val="00B32CD9"/>
    <w:rsid w:val="00B35EF3"/>
    <w:rsid w:val="00B43AF0"/>
    <w:rsid w:val="00B50C8C"/>
    <w:rsid w:val="00B50FFB"/>
    <w:rsid w:val="00B62E44"/>
    <w:rsid w:val="00B63745"/>
    <w:rsid w:val="00B64AEB"/>
    <w:rsid w:val="00B65F82"/>
    <w:rsid w:val="00B662C1"/>
    <w:rsid w:val="00B733D6"/>
    <w:rsid w:val="00B754D2"/>
    <w:rsid w:val="00B9100C"/>
    <w:rsid w:val="00B91137"/>
    <w:rsid w:val="00B912AE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65CB1"/>
    <w:rsid w:val="00C70B54"/>
    <w:rsid w:val="00C7483D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4405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133C"/>
    <w:rsid w:val="00E86013"/>
    <w:rsid w:val="00E935AC"/>
    <w:rsid w:val="00EA5702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F76"/>
    <w:rsid w:val="00F74BBD"/>
    <w:rsid w:val="00F85B3B"/>
    <w:rsid w:val="00F92731"/>
    <w:rsid w:val="00F94EDC"/>
    <w:rsid w:val="00FA01AE"/>
    <w:rsid w:val="00FB10C9"/>
    <w:rsid w:val="00FB1E23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04F24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406373" y="542861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406373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406373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278667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1352234" y="46937"/>
              </a:lnTo>
              <a:lnTo>
                <a:pt x="1352234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278667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278667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08220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421606" y="542861"/>
          <a:ext cx="91440" cy="528377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83770"/>
              </a:lnTo>
              <a:lnTo>
                <a:pt x="92657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844645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574199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1068155" y="542861"/>
          <a:ext cx="1399171" cy="5283770"/>
        </a:xfrm>
        <a:custGeom>
          <a:avLst/>
          <a:gdLst/>
          <a:ahLst/>
          <a:cxnLst/>
          <a:rect l="0" t="0" r="0" b="0"/>
          <a:pathLst>
            <a:path>
              <a:moveTo>
                <a:pt x="1399171" y="0"/>
              </a:moveTo>
              <a:lnTo>
                <a:pt x="1399171" y="5283770"/>
              </a:lnTo>
              <a:lnTo>
                <a:pt x="0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278957" y="4986235"/>
          <a:ext cx="508735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08735" y="46937"/>
              </a:lnTo>
              <a:lnTo>
                <a:pt x="508735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232947" y="4986235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6010" y="0"/>
              </a:moveTo>
              <a:lnTo>
                <a:pt x="46010" y="46937"/>
              </a:lnTo>
              <a:lnTo>
                <a:pt x="45720" y="46937"/>
              </a:ln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37773" y="4986235"/>
          <a:ext cx="541184" cy="93874"/>
        </a:xfrm>
        <a:custGeom>
          <a:avLst/>
          <a:gdLst/>
          <a:ahLst/>
          <a:cxnLst/>
          <a:rect l="0" t="0" r="0" b="0"/>
          <a:pathLst>
            <a:path>
              <a:moveTo>
                <a:pt x="541184" y="0"/>
              </a:moveTo>
              <a:lnTo>
                <a:pt x="54118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67326" y="542861"/>
          <a:ext cx="588121" cy="4331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31619"/>
              </a:lnTo>
              <a:lnTo>
                <a:pt x="588121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38553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655986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40893" y="46937"/>
              </a:lnTo>
              <a:lnTo>
                <a:pt x="540893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610266" y="5303618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1115092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540893" y="0"/>
              </a:moveTo>
              <a:lnTo>
                <a:pt x="540893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385539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1115092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57419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609049" y="542861"/>
          <a:ext cx="858277" cy="4331619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4331619"/>
              </a:lnTo>
              <a:lnTo>
                <a:pt x="0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421606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014235"/>
              </a:lnTo>
              <a:lnTo>
                <a:pt x="92657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36775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130550" y="0"/>
              </a:moveTo>
              <a:lnTo>
                <a:pt x="130550" y="4014235"/>
              </a:lnTo>
              <a:lnTo>
                <a:pt x="45720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13245" y="2129780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13245" y="2129780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13245" y="2129780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421606" y="542861"/>
          <a:ext cx="91440" cy="1475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164"/>
              </a:lnTo>
              <a:lnTo>
                <a:pt x="92657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686182" y="2129780"/>
          <a:ext cx="288336" cy="115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7780"/>
              </a:lnTo>
              <a:lnTo>
                <a:pt x="288336" y="11577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797708" y="3406631"/>
          <a:ext cx="332949" cy="833081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833081"/>
              </a:lnTo>
              <a:lnTo>
                <a:pt x="0" y="8330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1130657" y="3406631"/>
          <a:ext cx="112054" cy="515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697"/>
              </a:lnTo>
              <a:lnTo>
                <a:pt x="112054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797708" y="3406631"/>
          <a:ext cx="332949" cy="515697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515697"/>
              </a:lnTo>
              <a:lnTo>
                <a:pt x="0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1130657" y="3406631"/>
          <a:ext cx="119367" cy="198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313"/>
              </a:lnTo>
              <a:lnTo>
                <a:pt x="119367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797708" y="3406631"/>
          <a:ext cx="332949" cy="198313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198313"/>
              </a:lnTo>
              <a:lnTo>
                <a:pt x="0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354167" y="2129780"/>
          <a:ext cx="332014" cy="1165096"/>
        </a:xfrm>
        <a:custGeom>
          <a:avLst/>
          <a:gdLst/>
          <a:ahLst/>
          <a:cxnLst/>
          <a:rect l="0" t="0" r="0" b="0"/>
          <a:pathLst>
            <a:path>
              <a:moveTo>
                <a:pt x="332014" y="0"/>
              </a:moveTo>
              <a:lnTo>
                <a:pt x="332014" y="1165096"/>
              </a:lnTo>
              <a:lnTo>
                <a:pt x="0" y="11650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686182" y="2129780"/>
          <a:ext cx="288336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288336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339751" y="2129780"/>
          <a:ext cx="346431" cy="840396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686182" y="2129780"/>
          <a:ext cx="288336" cy="5230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3012"/>
              </a:lnTo>
              <a:lnTo>
                <a:pt x="288336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339751" y="2129780"/>
          <a:ext cx="346431" cy="523012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523012"/>
              </a:lnTo>
              <a:lnTo>
                <a:pt x="0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686182" y="2129780"/>
          <a:ext cx="288336" cy="2056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628"/>
              </a:lnTo>
              <a:lnTo>
                <a:pt x="288336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339751" y="2129780"/>
          <a:ext cx="346431" cy="205628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205628"/>
              </a:lnTo>
              <a:lnTo>
                <a:pt x="0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87949" y="542861"/>
          <a:ext cx="479377" cy="1475164"/>
        </a:xfrm>
        <a:custGeom>
          <a:avLst/>
          <a:gdLst/>
          <a:ahLst/>
          <a:cxnLst/>
          <a:rect l="0" t="0" r="0" b="0"/>
          <a:pathLst>
            <a:path>
              <a:moveTo>
                <a:pt x="479377" y="0"/>
              </a:moveTo>
              <a:lnTo>
                <a:pt x="479377" y="1475164"/>
              </a:lnTo>
              <a:lnTo>
                <a:pt x="0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08220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37773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67326" y="542861"/>
          <a:ext cx="317383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317383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38553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385539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1115092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57419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609049" y="542861"/>
          <a:ext cx="858277" cy="840396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421606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92657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69332" y="542861"/>
          <a:ext cx="91440" cy="514052"/>
        </a:xfrm>
        <a:custGeom>
          <a:avLst/>
          <a:gdLst/>
          <a:ahLst/>
          <a:cxnLst/>
          <a:rect l="0" t="0" r="0" b="0"/>
          <a:pathLst>
            <a:path>
              <a:moveTo>
                <a:pt x="97994" y="0"/>
              </a:moveTo>
              <a:lnTo>
                <a:pt x="97994" y="514052"/>
              </a:lnTo>
              <a:lnTo>
                <a:pt x="45720" y="514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421606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92657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64853" y="542861"/>
          <a:ext cx="91440" cy="210108"/>
        </a:xfrm>
        <a:custGeom>
          <a:avLst/>
          <a:gdLst/>
          <a:ahLst/>
          <a:cxnLst/>
          <a:rect l="0" t="0" r="0" b="0"/>
          <a:pathLst>
            <a:path>
              <a:moveTo>
                <a:pt x="102473" y="0"/>
              </a:moveTo>
              <a:lnTo>
                <a:pt x="102473" y="210108"/>
              </a:lnTo>
              <a:lnTo>
                <a:pt x="45720" y="21010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67326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926433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1352234" y="0"/>
              </a:moveTo>
              <a:lnTo>
                <a:pt x="135223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055157" y="196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055157" y="1967"/>
        <a:ext cx="447019" cy="223509"/>
      </dsp:txXfrm>
    </dsp:sp>
    <dsp:sp modelId="{013E6560-89F2-43CF-B3D2-043801AEDA95}">
      <dsp:nvSpPr>
        <dsp:cNvPr id="0" name=""/>
        <dsp:cNvSpPr/>
      </dsp:nvSpPr>
      <dsp:spPr>
        <a:xfrm>
          <a:off x="1702923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702923" y="319351"/>
        <a:ext cx="447019" cy="223509"/>
      </dsp:txXfrm>
    </dsp:sp>
    <dsp:sp modelId="{3D0F7ED5-D2CF-49D5-9F9E-3DD9A743A5AB}">
      <dsp:nvSpPr>
        <dsp:cNvPr id="0" name=""/>
        <dsp:cNvSpPr/>
      </dsp:nvSpPr>
      <dsp:spPr>
        <a:xfrm>
          <a:off x="2243816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243816" y="319351"/>
        <a:ext cx="447019" cy="223509"/>
      </dsp:txXfrm>
    </dsp:sp>
    <dsp:sp modelId="{8F22C808-59BE-4360-8BE9-25229ED3DF37}">
      <dsp:nvSpPr>
        <dsp:cNvPr id="0" name=""/>
        <dsp:cNvSpPr/>
      </dsp:nvSpPr>
      <dsp:spPr>
        <a:xfrm>
          <a:off x="1963553" y="64121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963553" y="641214"/>
        <a:ext cx="447019" cy="223509"/>
      </dsp:txXfrm>
    </dsp:sp>
    <dsp:sp modelId="{0D6479DB-BB07-4BA8-93FF-0A1294D2DAEC}">
      <dsp:nvSpPr>
        <dsp:cNvPr id="0" name=""/>
        <dsp:cNvSpPr/>
      </dsp:nvSpPr>
      <dsp:spPr>
        <a:xfrm>
          <a:off x="2514263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514263" y="636735"/>
        <a:ext cx="447019" cy="223509"/>
      </dsp:txXfrm>
    </dsp:sp>
    <dsp:sp modelId="{D6173DEA-4271-432D-8C03-28D59D29A56D}">
      <dsp:nvSpPr>
        <dsp:cNvPr id="0" name=""/>
        <dsp:cNvSpPr/>
      </dsp:nvSpPr>
      <dsp:spPr>
        <a:xfrm>
          <a:off x="1968032" y="94515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968032" y="945158"/>
        <a:ext cx="447019" cy="223509"/>
      </dsp:txXfrm>
    </dsp:sp>
    <dsp:sp modelId="{016B1A52-B18A-4F1E-98F7-B999341CC60E}">
      <dsp:nvSpPr>
        <dsp:cNvPr id="0" name=""/>
        <dsp:cNvSpPr/>
      </dsp:nvSpPr>
      <dsp:spPr>
        <a:xfrm>
          <a:off x="2514263" y="954119"/>
          <a:ext cx="61527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514263" y="954119"/>
        <a:ext cx="615273" cy="223509"/>
      </dsp:txXfrm>
    </dsp:sp>
    <dsp:sp modelId="{12D0EA07-6629-40AB-B646-DF848A042870}">
      <dsp:nvSpPr>
        <dsp:cNvPr id="0" name=""/>
        <dsp:cNvSpPr/>
      </dsp:nvSpPr>
      <dsp:spPr>
        <a:xfrm>
          <a:off x="1162029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1162029" y="1271502"/>
        <a:ext cx="447019" cy="223509"/>
      </dsp:txXfrm>
    </dsp:sp>
    <dsp:sp modelId="{0A07E803-533C-4B12-A0AE-49A6177E0D4B}">
      <dsp:nvSpPr>
        <dsp:cNvPr id="0" name=""/>
        <dsp:cNvSpPr/>
      </dsp:nvSpPr>
      <dsp:spPr>
        <a:xfrm>
          <a:off x="350689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350689" y="1588886"/>
        <a:ext cx="447019" cy="223509"/>
      </dsp:txXfrm>
    </dsp:sp>
    <dsp:sp modelId="{83D4F36F-1230-441C-89F7-DFFF303E9093}">
      <dsp:nvSpPr>
        <dsp:cNvPr id="0" name=""/>
        <dsp:cNvSpPr/>
      </dsp:nvSpPr>
      <dsp:spPr>
        <a:xfrm>
          <a:off x="891582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891582" y="1588886"/>
        <a:ext cx="447019" cy="223509"/>
      </dsp:txXfrm>
    </dsp:sp>
    <dsp:sp modelId="{3366CC46-FC15-4301-BE60-5C5E009B2444}">
      <dsp:nvSpPr>
        <dsp:cNvPr id="0" name=""/>
        <dsp:cNvSpPr/>
      </dsp:nvSpPr>
      <dsp:spPr>
        <a:xfrm>
          <a:off x="1432476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432476" y="1588886"/>
        <a:ext cx="447019" cy="223509"/>
      </dsp:txXfrm>
    </dsp:sp>
    <dsp:sp modelId="{AFE0A3B1-A641-4373-B2F9-5357A4EED871}">
      <dsp:nvSpPr>
        <dsp:cNvPr id="0" name=""/>
        <dsp:cNvSpPr/>
      </dsp:nvSpPr>
      <dsp:spPr>
        <a:xfrm>
          <a:off x="1973370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973370" y="1588886"/>
        <a:ext cx="447019" cy="223509"/>
      </dsp:txXfrm>
    </dsp:sp>
    <dsp:sp modelId="{5419B671-ECE7-4ADB-A9CB-66EAEF5BF677}">
      <dsp:nvSpPr>
        <dsp:cNvPr id="0" name=""/>
        <dsp:cNvSpPr/>
      </dsp:nvSpPr>
      <dsp:spPr>
        <a:xfrm>
          <a:off x="2784710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784710" y="1271502"/>
        <a:ext cx="447019" cy="223509"/>
      </dsp:txXfrm>
    </dsp:sp>
    <dsp:sp modelId="{4A8380F3-7BAA-49C0-8590-EA53FE2767F7}">
      <dsp:nvSpPr>
        <dsp:cNvPr id="0" name=""/>
        <dsp:cNvSpPr/>
      </dsp:nvSpPr>
      <dsp:spPr>
        <a:xfrm>
          <a:off x="2514263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514263" y="1588886"/>
        <a:ext cx="447019" cy="223509"/>
      </dsp:txXfrm>
    </dsp:sp>
    <dsp:sp modelId="{D20A94B8-33AA-4F96-8774-74B566B1619E}">
      <dsp:nvSpPr>
        <dsp:cNvPr id="0" name=""/>
        <dsp:cNvSpPr/>
      </dsp:nvSpPr>
      <dsp:spPr>
        <a:xfrm>
          <a:off x="3055157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055157" y="1588886"/>
        <a:ext cx="447019" cy="223509"/>
      </dsp:txXfrm>
    </dsp:sp>
    <dsp:sp modelId="{39CC0F22-236C-4186-A5DE-FA2D35311C2B}">
      <dsp:nvSpPr>
        <dsp:cNvPr id="0" name=""/>
        <dsp:cNvSpPr/>
      </dsp:nvSpPr>
      <dsp:spPr>
        <a:xfrm>
          <a:off x="1384415" y="1906270"/>
          <a:ext cx="6035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384415" y="1906270"/>
        <a:ext cx="603534" cy="223509"/>
      </dsp:txXfrm>
    </dsp:sp>
    <dsp:sp modelId="{944EE4E9-6EEE-4EBD-BC8F-765976AF0015}">
      <dsp:nvSpPr>
        <dsp:cNvPr id="0" name=""/>
        <dsp:cNvSpPr/>
      </dsp:nvSpPr>
      <dsp:spPr>
        <a:xfrm>
          <a:off x="892731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892731" y="2223654"/>
        <a:ext cx="447019" cy="223509"/>
      </dsp:txXfrm>
    </dsp:sp>
    <dsp:sp modelId="{55B8E109-3E96-4875-AA78-C38421D2B014}">
      <dsp:nvSpPr>
        <dsp:cNvPr id="0" name=""/>
        <dsp:cNvSpPr/>
      </dsp:nvSpPr>
      <dsp:spPr>
        <a:xfrm>
          <a:off x="19745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974518" y="2223654"/>
        <a:ext cx="447019" cy="223509"/>
      </dsp:txXfrm>
    </dsp:sp>
    <dsp:sp modelId="{3C7374D4-6935-4794-9F74-B4254DB9AF8A}">
      <dsp:nvSpPr>
        <dsp:cNvPr id="0" name=""/>
        <dsp:cNvSpPr/>
      </dsp:nvSpPr>
      <dsp:spPr>
        <a:xfrm>
          <a:off x="892731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892731" y="2541038"/>
        <a:ext cx="447019" cy="223509"/>
      </dsp:txXfrm>
    </dsp:sp>
    <dsp:sp modelId="{56FCCEDC-A961-4DA9-AE03-C96BF491298B}">
      <dsp:nvSpPr>
        <dsp:cNvPr id="0" name=""/>
        <dsp:cNvSpPr/>
      </dsp:nvSpPr>
      <dsp:spPr>
        <a:xfrm>
          <a:off x="19745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974518" y="2541038"/>
        <a:ext cx="447019" cy="223509"/>
      </dsp:txXfrm>
    </dsp:sp>
    <dsp:sp modelId="{0EE94A1F-E329-4A96-87E9-92397D1FFB89}">
      <dsp:nvSpPr>
        <dsp:cNvPr id="0" name=""/>
        <dsp:cNvSpPr/>
      </dsp:nvSpPr>
      <dsp:spPr>
        <a:xfrm>
          <a:off x="892731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892731" y="2858422"/>
        <a:ext cx="447019" cy="223509"/>
      </dsp:txXfrm>
    </dsp:sp>
    <dsp:sp modelId="{0C227558-2203-423E-8C55-F83CC36DFADA}">
      <dsp:nvSpPr>
        <dsp:cNvPr id="0" name=""/>
        <dsp:cNvSpPr/>
      </dsp:nvSpPr>
      <dsp:spPr>
        <a:xfrm>
          <a:off x="19745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974518" y="2858422"/>
        <a:ext cx="447019" cy="223509"/>
      </dsp:txXfrm>
    </dsp:sp>
    <dsp:sp modelId="{FA9E3C97-151E-48EE-A302-70D770074057}">
      <dsp:nvSpPr>
        <dsp:cNvPr id="0" name=""/>
        <dsp:cNvSpPr/>
      </dsp:nvSpPr>
      <dsp:spPr>
        <a:xfrm>
          <a:off x="907148" y="318312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907148" y="3183121"/>
        <a:ext cx="447019" cy="223509"/>
      </dsp:txXfrm>
    </dsp:sp>
    <dsp:sp modelId="{8278BBC0-073A-43EA-A377-D9ACD378BCA5}">
      <dsp:nvSpPr>
        <dsp:cNvPr id="0" name=""/>
        <dsp:cNvSpPr/>
      </dsp:nvSpPr>
      <dsp:spPr>
        <a:xfrm>
          <a:off x="350689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350689" y="3493189"/>
        <a:ext cx="447019" cy="223509"/>
      </dsp:txXfrm>
    </dsp:sp>
    <dsp:sp modelId="{054112EA-31C4-4EF4-A430-C1D1F38AF923}">
      <dsp:nvSpPr>
        <dsp:cNvPr id="0" name=""/>
        <dsp:cNvSpPr/>
      </dsp:nvSpPr>
      <dsp:spPr>
        <a:xfrm>
          <a:off x="1250025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250025" y="3493189"/>
        <a:ext cx="447019" cy="223509"/>
      </dsp:txXfrm>
    </dsp:sp>
    <dsp:sp modelId="{FF6F3DE3-6AB3-47F4-96C2-EEC09E09C517}">
      <dsp:nvSpPr>
        <dsp:cNvPr id="0" name=""/>
        <dsp:cNvSpPr/>
      </dsp:nvSpPr>
      <dsp:spPr>
        <a:xfrm>
          <a:off x="350689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350689" y="3810573"/>
        <a:ext cx="447019" cy="223509"/>
      </dsp:txXfrm>
    </dsp:sp>
    <dsp:sp modelId="{B871C6E6-A1D4-42A0-BBBF-6623FF4BE96B}">
      <dsp:nvSpPr>
        <dsp:cNvPr id="0" name=""/>
        <dsp:cNvSpPr/>
      </dsp:nvSpPr>
      <dsp:spPr>
        <a:xfrm>
          <a:off x="1242712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242712" y="3810573"/>
        <a:ext cx="447019" cy="223509"/>
      </dsp:txXfrm>
    </dsp:sp>
    <dsp:sp modelId="{7E65E976-A6D4-4090-B009-34733B68F5DB}">
      <dsp:nvSpPr>
        <dsp:cNvPr id="0" name=""/>
        <dsp:cNvSpPr/>
      </dsp:nvSpPr>
      <dsp:spPr>
        <a:xfrm>
          <a:off x="350689" y="412795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350689" y="4127957"/>
        <a:ext cx="447019" cy="223509"/>
      </dsp:txXfrm>
    </dsp:sp>
    <dsp:sp modelId="{1E8B2F68-B90C-4831-B7D6-8DF4E874044A}">
      <dsp:nvSpPr>
        <dsp:cNvPr id="0" name=""/>
        <dsp:cNvSpPr/>
      </dsp:nvSpPr>
      <dsp:spPr>
        <a:xfrm>
          <a:off x="1974518" y="3175806"/>
          <a:ext cx="43566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974518" y="3175806"/>
        <a:ext cx="435669" cy="223509"/>
      </dsp:txXfrm>
    </dsp:sp>
    <dsp:sp modelId="{FFB8ED37-75AF-4DCD-9B73-BDD89FFFE60F}">
      <dsp:nvSpPr>
        <dsp:cNvPr id="0" name=""/>
        <dsp:cNvSpPr/>
      </dsp:nvSpPr>
      <dsp:spPr>
        <a:xfrm>
          <a:off x="2514263" y="190627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514263" y="1906270"/>
        <a:ext cx="447019" cy="223509"/>
      </dsp:txXfrm>
    </dsp:sp>
    <dsp:sp modelId="{C9025BC9-3940-4555-8C3D-EE657224682D}">
      <dsp:nvSpPr>
        <dsp:cNvPr id="0" name=""/>
        <dsp:cNvSpPr/>
      </dsp:nvSpPr>
      <dsp:spPr>
        <a:xfrm>
          <a:off x="26260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6018" y="2223654"/>
        <a:ext cx="447019" cy="223509"/>
      </dsp:txXfrm>
    </dsp:sp>
    <dsp:sp modelId="{07507235-3A7A-4EE1-BD93-8FA8B73F2E33}">
      <dsp:nvSpPr>
        <dsp:cNvPr id="0" name=""/>
        <dsp:cNvSpPr/>
      </dsp:nvSpPr>
      <dsp:spPr>
        <a:xfrm>
          <a:off x="26260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6018" y="2541038"/>
        <a:ext cx="447019" cy="223509"/>
      </dsp:txXfrm>
    </dsp:sp>
    <dsp:sp modelId="{A417271C-8DAE-4976-96A8-9790DA25B533}">
      <dsp:nvSpPr>
        <dsp:cNvPr id="0" name=""/>
        <dsp:cNvSpPr/>
      </dsp:nvSpPr>
      <dsp:spPr>
        <a:xfrm>
          <a:off x="26260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6018" y="2858422"/>
        <a:ext cx="447019" cy="223509"/>
      </dsp:txXfrm>
    </dsp:sp>
    <dsp:sp modelId="{AF6CE874-0A09-4FFF-8BF4-F37DF6CD40A1}">
      <dsp:nvSpPr>
        <dsp:cNvPr id="0" name=""/>
        <dsp:cNvSpPr/>
      </dsp:nvSpPr>
      <dsp:spPr>
        <a:xfrm>
          <a:off x="1935476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935476" y="4445341"/>
        <a:ext cx="447019" cy="223509"/>
      </dsp:txXfrm>
    </dsp:sp>
    <dsp:sp modelId="{72BAE891-0DED-46FE-8120-B562FD60B5CB}">
      <dsp:nvSpPr>
        <dsp:cNvPr id="0" name=""/>
        <dsp:cNvSpPr/>
      </dsp:nvSpPr>
      <dsp:spPr>
        <a:xfrm>
          <a:off x="2514263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514263" y="4445341"/>
        <a:ext cx="447019" cy="223509"/>
      </dsp:txXfrm>
    </dsp:sp>
    <dsp:sp modelId="{016ADFD8-0648-433A-AC05-9CC6DC1DF2B8}">
      <dsp:nvSpPr>
        <dsp:cNvPr id="0" name=""/>
        <dsp:cNvSpPr/>
      </dsp:nvSpPr>
      <dsp:spPr>
        <a:xfrm>
          <a:off x="1162029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1162029" y="4762725"/>
        <a:ext cx="447019" cy="223509"/>
      </dsp:txXfrm>
    </dsp:sp>
    <dsp:sp modelId="{251DC6F9-FA99-468D-8D86-9F428EE7569E}">
      <dsp:nvSpPr>
        <dsp:cNvPr id="0" name=""/>
        <dsp:cNvSpPr/>
      </dsp:nvSpPr>
      <dsp:spPr>
        <a:xfrm>
          <a:off x="350689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350689" y="5080109"/>
        <a:ext cx="447019" cy="223509"/>
      </dsp:txXfrm>
    </dsp:sp>
    <dsp:sp modelId="{F8F04E7E-7FFC-42FA-BFAB-C61D13C092BF}">
      <dsp:nvSpPr>
        <dsp:cNvPr id="0" name=""/>
        <dsp:cNvSpPr/>
      </dsp:nvSpPr>
      <dsp:spPr>
        <a:xfrm>
          <a:off x="891582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891582" y="5080109"/>
        <a:ext cx="447019" cy="223509"/>
      </dsp:txXfrm>
    </dsp:sp>
    <dsp:sp modelId="{9612A586-9500-49EB-A606-32F885A2F27A}">
      <dsp:nvSpPr>
        <dsp:cNvPr id="0" name=""/>
        <dsp:cNvSpPr/>
      </dsp:nvSpPr>
      <dsp:spPr>
        <a:xfrm>
          <a:off x="1432476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432476" y="5080109"/>
        <a:ext cx="447019" cy="223509"/>
      </dsp:txXfrm>
    </dsp:sp>
    <dsp:sp modelId="{27964296-D5D9-4824-8E90-3AD9BBFCEB5C}">
      <dsp:nvSpPr>
        <dsp:cNvPr id="0" name=""/>
        <dsp:cNvSpPr/>
      </dsp:nvSpPr>
      <dsp:spPr>
        <a:xfrm>
          <a:off x="891582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891582" y="5397493"/>
        <a:ext cx="447019" cy="223509"/>
      </dsp:txXfrm>
    </dsp:sp>
    <dsp:sp modelId="{CB07AFAF-F403-4A60-B9CF-3F64ECC96079}">
      <dsp:nvSpPr>
        <dsp:cNvPr id="0" name=""/>
        <dsp:cNvSpPr/>
      </dsp:nvSpPr>
      <dsp:spPr>
        <a:xfrm>
          <a:off x="1432476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432476" y="5397493"/>
        <a:ext cx="447019" cy="223509"/>
      </dsp:txXfrm>
    </dsp:sp>
    <dsp:sp modelId="{39A45D1B-34C9-467B-90CB-280B6B994D20}">
      <dsp:nvSpPr>
        <dsp:cNvPr id="0" name=""/>
        <dsp:cNvSpPr/>
      </dsp:nvSpPr>
      <dsp:spPr>
        <a:xfrm>
          <a:off x="1973370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973370" y="5397493"/>
        <a:ext cx="447019" cy="223509"/>
      </dsp:txXfrm>
    </dsp:sp>
    <dsp:sp modelId="{5C221830-BDCC-44E5-8095-6B07CE3399CA}">
      <dsp:nvSpPr>
        <dsp:cNvPr id="0" name=""/>
        <dsp:cNvSpPr/>
      </dsp:nvSpPr>
      <dsp:spPr>
        <a:xfrm>
          <a:off x="1973370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973370" y="5080109"/>
        <a:ext cx="447019" cy="223509"/>
      </dsp:txXfrm>
    </dsp:sp>
    <dsp:sp modelId="{C0411415-B2AE-4C89-8787-E5B668B214EA}">
      <dsp:nvSpPr>
        <dsp:cNvPr id="0" name=""/>
        <dsp:cNvSpPr/>
      </dsp:nvSpPr>
      <dsp:spPr>
        <a:xfrm>
          <a:off x="3055447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055447" y="4762725"/>
        <a:ext cx="447019" cy="223509"/>
      </dsp:txXfrm>
    </dsp:sp>
    <dsp:sp modelId="{46709894-56A8-4277-BD38-E9643BDAF1A1}">
      <dsp:nvSpPr>
        <dsp:cNvPr id="0" name=""/>
        <dsp:cNvSpPr/>
      </dsp:nvSpPr>
      <dsp:spPr>
        <a:xfrm>
          <a:off x="2514263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514263" y="5080109"/>
        <a:ext cx="447019" cy="223509"/>
      </dsp:txXfrm>
    </dsp:sp>
    <dsp:sp modelId="{1F25D217-A94A-4F3F-AF52-FF7D5ED16E23}">
      <dsp:nvSpPr>
        <dsp:cNvPr id="0" name=""/>
        <dsp:cNvSpPr/>
      </dsp:nvSpPr>
      <dsp:spPr>
        <a:xfrm>
          <a:off x="3055157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055157" y="5080109"/>
        <a:ext cx="447019" cy="223509"/>
      </dsp:txXfrm>
    </dsp:sp>
    <dsp:sp modelId="{15692301-C372-4095-8143-1C34192C6327}">
      <dsp:nvSpPr>
        <dsp:cNvPr id="0" name=""/>
        <dsp:cNvSpPr/>
      </dsp:nvSpPr>
      <dsp:spPr>
        <a:xfrm>
          <a:off x="3596050" y="5080109"/>
          <a:ext cx="38328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596050" y="5080109"/>
        <a:ext cx="383283" cy="223509"/>
      </dsp:txXfrm>
    </dsp:sp>
    <dsp:sp modelId="{37FC2D1A-01D5-4B21-AB06-C7692E317AFD}">
      <dsp:nvSpPr>
        <dsp:cNvPr id="0" name=""/>
        <dsp:cNvSpPr/>
      </dsp:nvSpPr>
      <dsp:spPr>
        <a:xfrm>
          <a:off x="621136" y="571487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621136" y="5714876"/>
        <a:ext cx="447019" cy="223509"/>
      </dsp:txXfrm>
    </dsp:sp>
    <dsp:sp modelId="{963029A0-AC47-4D7B-A16E-AED204D40252}">
      <dsp:nvSpPr>
        <dsp:cNvPr id="0" name=""/>
        <dsp:cNvSpPr/>
      </dsp:nvSpPr>
      <dsp:spPr>
        <a:xfrm>
          <a:off x="350689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350689" y="6032260"/>
        <a:ext cx="447019" cy="223509"/>
      </dsp:txXfrm>
    </dsp:sp>
    <dsp:sp modelId="{8DF3E4DB-255F-4373-82E2-B4CBF0C815A0}">
      <dsp:nvSpPr>
        <dsp:cNvPr id="0" name=""/>
        <dsp:cNvSpPr/>
      </dsp:nvSpPr>
      <dsp:spPr>
        <a:xfrm>
          <a:off x="891582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891582" y="6032260"/>
        <a:ext cx="447019" cy="223509"/>
      </dsp:txXfrm>
    </dsp:sp>
    <dsp:sp modelId="{1B9ADAF9-C280-4466-9D1A-A5FF0A02C6D9}">
      <dsp:nvSpPr>
        <dsp:cNvPr id="0" name=""/>
        <dsp:cNvSpPr/>
      </dsp:nvSpPr>
      <dsp:spPr>
        <a:xfrm>
          <a:off x="2514263" y="5714876"/>
          <a:ext cx="6302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514263" y="5714876"/>
        <a:ext cx="630234" cy="223509"/>
      </dsp:txXfrm>
    </dsp:sp>
    <dsp:sp modelId="{89736A9B-EB16-45D1-AD61-2F09C34793DE}">
      <dsp:nvSpPr>
        <dsp:cNvPr id="0" name=""/>
        <dsp:cNvSpPr/>
      </dsp:nvSpPr>
      <dsp:spPr>
        <a:xfrm>
          <a:off x="2784710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784710" y="319351"/>
        <a:ext cx="447019" cy="223509"/>
      </dsp:txXfrm>
    </dsp:sp>
    <dsp:sp modelId="{E6BF2A56-10BF-48AC-A0A0-CB15AD9EA154}">
      <dsp:nvSpPr>
        <dsp:cNvPr id="0" name=""/>
        <dsp:cNvSpPr/>
      </dsp:nvSpPr>
      <dsp:spPr>
        <a:xfrm>
          <a:off x="3325604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325604" y="319351"/>
        <a:ext cx="447019" cy="223509"/>
      </dsp:txXfrm>
    </dsp:sp>
    <dsp:sp modelId="{BB775DF4-D877-4BDD-8689-6263DF6F30E0}">
      <dsp:nvSpPr>
        <dsp:cNvPr id="0" name=""/>
        <dsp:cNvSpPr/>
      </dsp:nvSpPr>
      <dsp:spPr>
        <a:xfrm>
          <a:off x="3866497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3866497" y="319351"/>
        <a:ext cx="447019" cy="223509"/>
      </dsp:txXfrm>
    </dsp:sp>
    <dsp:sp modelId="{8B5B7B14-5DD3-46ED-852B-B1D2B5BF7E27}">
      <dsp:nvSpPr>
        <dsp:cNvPr id="0" name=""/>
        <dsp:cNvSpPr/>
      </dsp:nvSpPr>
      <dsp:spPr>
        <a:xfrm>
          <a:off x="4407391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407391" y="319351"/>
        <a:ext cx="447019" cy="223509"/>
      </dsp:txXfrm>
    </dsp:sp>
    <dsp:sp modelId="{253CCB43-3B70-4BC9-B90A-31DF461CD8ED}">
      <dsp:nvSpPr>
        <dsp:cNvPr id="0" name=""/>
        <dsp:cNvSpPr/>
      </dsp:nvSpPr>
      <dsp:spPr>
        <a:xfrm>
          <a:off x="4519146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519146" y="636735"/>
        <a:ext cx="447019" cy="223509"/>
      </dsp:txXfrm>
    </dsp:sp>
    <dsp:sp modelId="{57B6BDDF-7FCA-427A-830E-AFE0C68E21F2}">
      <dsp:nvSpPr>
        <dsp:cNvPr id="0" name=""/>
        <dsp:cNvSpPr/>
      </dsp:nvSpPr>
      <dsp:spPr>
        <a:xfrm>
          <a:off x="4519146" y="95411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519146" y="954119"/>
        <a:ext cx="447019" cy="223509"/>
      </dsp:txXfrm>
    </dsp:sp>
    <dsp:sp modelId="{20F6EAEA-9431-4422-A9F9-4A6CB5364EDC}">
      <dsp:nvSpPr>
        <dsp:cNvPr id="0" name=""/>
        <dsp:cNvSpPr/>
      </dsp:nvSpPr>
      <dsp:spPr>
        <a:xfrm>
          <a:off x="4519146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519146" y="1271502"/>
        <a:ext cx="447019" cy="2235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0</TotalTime>
  <Pages>11</Pages>
  <Words>2806</Words>
  <Characters>16836</Characters>
  <Application>Microsoft Office Word</Application>
  <DocSecurity>0</DocSecurity>
  <Lines>140</Lines>
  <Paragraphs>3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91</cp:revision>
  <dcterms:created xsi:type="dcterms:W3CDTF">2024-06-09T20:00:00Z</dcterms:created>
  <dcterms:modified xsi:type="dcterms:W3CDTF">2024-06-21T16:01:00Z</dcterms:modified>
</cp:coreProperties>
</file>